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529" w:rsidRPr="008A1C2F" w:rsidRDefault="00580BD5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  <w:bookmarkStart w:id="0" w:name="_GoBack"/>
      <w:bookmarkEnd w:id="0"/>
      <w:r w:rsidRPr="00580BD5">
        <w:rPr>
          <w:noProof/>
          <w:lang w:eastAsia="pl-PL"/>
        </w:rPr>
        <w:pict>
          <v:group id="Group 7" o:spid="_x0000_s1026" style="position:absolute;margin-left:27.35pt;margin-top:12.3pt;width:525.45pt;height:29.6pt;z-index:-251657216;mso-wrap-distance-left:0;mso-wrap-distance-right:0;mso-position-horizontal-relative:page" coordorigin="547,246" coordsize="10509,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8" o:spid="_x0000_s1027" type="#_x0000_t75" style="position:absolute;left:547;top:326;width:3981;height:51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04v/CAAAA2gAAAA8AAABkcnMvZG93bnJldi54bWxEj0+LwjAUxO8LfofwBC+iqRUWrUYRUfAg&#10;LKuCHh/Ns39sXkoTtX57s7DgcZj5zTDzZWsq8aDGFZYVjIYRCOLU6oIzBafjdjAB4TyyxsoyKXiR&#10;g+Wi8zXHRNsn/9Lj4DMRStglqCD3vk6kdGlOBt3Q1sTBu9rGoA+yyaRu8BnKTSXjKPqWBgsOCznW&#10;tM4pvR3uRkFcZvufc7lZ9fvTctzS2sbV8aJUr9uuZiA8tf4T/qd3OnDwdyXcALl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3tOL/wgAAANoAAAAPAAAAAAAAAAAAAAAAAJ8C&#10;AABkcnMvZG93bnJldi54bWxQSwUGAAAAAAQABAD3AAAAjgMAAAAA&#10;">
              <v:imagedata r:id="rId6" o:title=""/>
            </v:shape>
            <v:rect id="Rectangle 9" o:spid="_x0000_s1028" style="position:absolute;left:2551;top:823;width:8504;height:1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qfP2MQA&#10;AADaAAAADwAAAGRycy9kb3ducmV2LnhtbESPS4vCQBCE7wv+h6GFvSw6SZRFoqOIIHhZXB8HvTWZ&#10;zkMzPSEzavz3zoKwx6KqvqJmi87U4k6tqywriIcRCOLM6ooLBcfDejAB4TyyxtoyKXiSg8W89zHD&#10;VNsH7+i+94UIEHYpKii9b1IpXVaSQTe0DXHwctsa9EG2hdQtPgLc1DKJom9psOKwUGJDq5Ky6/5m&#10;FNTjLsm/fprTJbtuD3l8tjr6HSv12e+WUxCeOv8ffrc3WsEI/q6EGyD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6nz9jEAAAA2gAAAA8AAAAAAAAAAAAAAAAAmAIAAGRycy9k&#10;b3ducmV2LnhtbFBLBQYAAAAABAAEAPUAAACJAwAAAAA=&#10;" fillcolor="#11263c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9" type="#_x0000_t202" style="position:absolute;left:547;top:245;width:10509;height:59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<v:textbox inset="0,0,0,0">
                <w:txbxContent>
                  <w:p w:rsidR="005B7265" w:rsidRPr="00BE03F2" w:rsidRDefault="005B7265" w:rsidP="005B7265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  <w:p w:rsidR="008A1C2F" w:rsidRPr="00BE03F2" w:rsidRDefault="008A1C2F" w:rsidP="008A1C2F">
                    <w:pPr>
                      <w:spacing w:before="37" w:line="223" w:lineRule="auto"/>
                      <w:ind w:left="6264" w:right="1135"/>
                      <w:rPr>
                        <w:rFonts w:ascii="HK Grotesk" w:hAnsi="HK Grotesk"/>
                        <w:b/>
                        <w:sz w:val="20"/>
                      </w:rPr>
                    </w:pPr>
                  </w:p>
                </w:txbxContent>
              </v:textbox>
            </v:shape>
            <w10:wrap type="topAndBottom" anchorx="page"/>
          </v:group>
        </w:pict>
      </w:r>
    </w:p>
    <w:p w:rsidR="008A1C2F" w:rsidRPr="008A1C2F" w:rsidRDefault="008A1C2F" w:rsidP="008A1C2F">
      <w:pPr>
        <w:pStyle w:val="Tekstpodstawowy"/>
        <w:spacing w:before="11"/>
        <w:rPr>
          <w:rFonts w:cs="Tahoma"/>
          <w:b/>
          <w:smallCaps/>
          <w:noProof/>
          <w:color w:val="777777"/>
          <w:sz w:val="16"/>
          <w:szCs w:val="32"/>
        </w:rPr>
      </w:pPr>
    </w:p>
    <w:tbl>
      <w:tblPr>
        <w:tblW w:w="0" w:type="auto"/>
        <w:tblInd w:w="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127"/>
        <w:gridCol w:w="328"/>
        <w:gridCol w:w="530"/>
        <w:gridCol w:w="45"/>
        <w:gridCol w:w="260"/>
        <w:gridCol w:w="354"/>
        <w:gridCol w:w="202"/>
        <w:gridCol w:w="369"/>
        <w:gridCol w:w="163"/>
        <w:gridCol w:w="803"/>
        <w:gridCol w:w="1100"/>
        <w:gridCol w:w="389"/>
        <w:gridCol w:w="112"/>
        <w:gridCol w:w="263"/>
        <w:gridCol w:w="445"/>
        <w:gridCol w:w="247"/>
        <w:gridCol w:w="461"/>
        <w:gridCol w:w="429"/>
        <w:gridCol w:w="190"/>
        <w:gridCol w:w="467"/>
        <w:gridCol w:w="465"/>
        <w:gridCol w:w="264"/>
        <w:gridCol w:w="74"/>
        <w:gridCol w:w="1328"/>
      </w:tblGrid>
      <w:tr w:rsidR="008A61F2" w:rsidRPr="008A61F2" w:rsidTr="00413862"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2740CA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azwa przedmiotu:</w:t>
            </w:r>
          </w:p>
          <w:p w:rsidR="002740CA" w:rsidRPr="008A61F2" w:rsidRDefault="00AB4554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Historia kultury</w:t>
            </w:r>
          </w:p>
        </w:tc>
      </w:tr>
      <w:tr w:rsidR="008A61F2" w:rsidRPr="008A61F2" w:rsidTr="00413862">
        <w:tc>
          <w:tcPr>
            <w:tcW w:w="8284" w:type="dxa"/>
            <w:gridSpan w:val="20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ednostka prowadząca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350655" w:rsidP="00F822C9">
            <w:pPr>
              <w:spacing w:after="0" w:line="240" w:lineRule="auto"/>
              <w:rPr>
                <w:rFonts w:ascii="HK Grotesk" w:hAnsi="HK Grotesk" w:cs="Calibri"/>
                <w:b/>
                <w:smallCaps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Kolegium Nauk Humanistycznych i Języków Obcych</w:t>
            </w:r>
          </w:p>
        </w:tc>
        <w:tc>
          <w:tcPr>
            <w:tcW w:w="2131" w:type="dxa"/>
            <w:gridSpan w:val="4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 akademicki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02</w:t>
            </w:r>
            <w:r w:rsidR="00AB4554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1</w:t>
            </w: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/202</w:t>
            </w:r>
            <w:r w:rsidR="00006101"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2</w:t>
            </w:r>
          </w:p>
        </w:tc>
      </w:tr>
      <w:tr w:rsidR="008A61F2" w:rsidRPr="008A61F2" w:rsidTr="00413862">
        <w:tc>
          <w:tcPr>
            <w:tcW w:w="5670" w:type="dxa"/>
            <w:gridSpan w:val="12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ierunek:</w:t>
            </w:r>
          </w:p>
          <w:p w:rsidR="000A414E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  <w:tc>
          <w:tcPr>
            <w:tcW w:w="4745" w:type="dxa"/>
            <w:gridSpan w:val="12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pecjalność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międzywydziałowe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9"/>
        </w:trPr>
        <w:tc>
          <w:tcPr>
            <w:tcW w:w="3378" w:type="dxa"/>
            <w:gridSpan w:val="9"/>
            <w:tcBorders>
              <w:lef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studiów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stacj./niestacj./I i II st.</w:t>
            </w:r>
          </w:p>
        </w:tc>
        <w:tc>
          <w:tcPr>
            <w:tcW w:w="3820" w:type="dxa"/>
            <w:gridSpan w:val="8"/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fil kształcenia:</w:t>
            </w:r>
          </w:p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gólnoakademicki  (A)</w:t>
            </w:r>
          </w:p>
        </w:tc>
        <w:tc>
          <w:tcPr>
            <w:tcW w:w="3217" w:type="dxa"/>
            <w:gridSpan w:val="7"/>
            <w:tcBorders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Status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2740CA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3388D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bieralny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07"/>
        </w:trPr>
        <w:tc>
          <w:tcPr>
            <w:tcW w:w="2846" w:type="dxa"/>
            <w:gridSpan w:val="7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Forma zajęć:</w:t>
            </w:r>
          </w:p>
          <w:p w:rsidR="00C20529" w:rsidRPr="008A61F2" w:rsidRDefault="00AC2E1F" w:rsidP="00C57E0E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 xml:space="preserve">Wykład 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z element. konwersat</w:t>
            </w:r>
            <w:r w:rsidR="001B15B9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o</w:t>
            </w:r>
            <w:r w:rsidR="00C57E0E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rium</w:t>
            </w:r>
          </w:p>
        </w:tc>
        <w:tc>
          <w:tcPr>
            <w:tcW w:w="3199" w:type="dxa"/>
            <w:gridSpan w:val="7"/>
            <w:tcBorders>
              <w:bottom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Język </w:t>
            </w:r>
            <w:r w:rsidR="00337E9F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:</w:t>
            </w:r>
          </w:p>
          <w:p w:rsidR="00C20529" w:rsidRPr="008A61F2" w:rsidRDefault="005B7265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b/>
                <w:color w:val="000000" w:themeColor="text1"/>
                <w:sz w:val="20"/>
                <w:szCs w:val="20"/>
              </w:rPr>
              <w:t>polski</w:t>
            </w:r>
          </w:p>
        </w:tc>
        <w:tc>
          <w:tcPr>
            <w:tcW w:w="2239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AB4554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/semestr:</w:t>
            </w:r>
          </w:p>
          <w:p w:rsidR="00C20529" w:rsidRPr="008A61F2" w:rsidRDefault="00AB4554" w:rsidP="00AB4554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color w:val="000000" w:themeColor="text1"/>
                <w:u w:color="000000"/>
              </w:rPr>
              <w:t>Rok</w:t>
            </w:r>
            <w:r>
              <w:rPr>
                <w:color w:val="000000" w:themeColor="text1"/>
                <w:u w:color="000000"/>
              </w:rPr>
              <w:t xml:space="preserve"> </w:t>
            </w:r>
            <w:r w:rsidRPr="005F155A">
              <w:rPr>
                <w:b/>
                <w:color w:val="000000" w:themeColor="text1"/>
                <w:u w:color="000000"/>
              </w:rPr>
              <w:t>I-</w:t>
            </w:r>
            <w:r>
              <w:rPr>
                <w:b/>
                <w:color w:val="000000" w:themeColor="text1"/>
                <w:u w:color="000000"/>
              </w:rPr>
              <w:t>III i I-II mgr</w:t>
            </w:r>
            <w:r w:rsidRPr="008A61F2">
              <w:rPr>
                <w:color w:val="000000" w:themeColor="text1"/>
                <w:u w:color="000000"/>
              </w:rPr>
              <w:t>/ semestr</w:t>
            </w:r>
            <w:r w:rsidRPr="008A61F2">
              <w:rPr>
                <w:b/>
                <w:bCs/>
                <w:color w:val="000000" w:themeColor="text1"/>
                <w:u w:color="000000"/>
              </w:rPr>
              <w:t xml:space="preserve"> I-</w:t>
            </w:r>
            <w:r>
              <w:rPr>
                <w:b/>
                <w:bCs/>
                <w:color w:val="000000" w:themeColor="text1"/>
                <w:u w:color="000000"/>
              </w:rPr>
              <w:t>VI i I-IV mgr</w:t>
            </w:r>
          </w:p>
        </w:tc>
        <w:tc>
          <w:tcPr>
            <w:tcW w:w="2131" w:type="dxa"/>
            <w:gridSpan w:val="4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C20529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iar godzin:</w:t>
            </w:r>
          </w:p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b/>
                <w:bCs/>
                <w:color w:val="000000" w:themeColor="text1"/>
              </w:rPr>
              <w:t>60</w:t>
            </w:r>
            <w:r w:rsidR="00DD24A8" w:rsidRPr="008A61F2">
              <w:rPr>
                <w:color w:val="000000" w:themeColor="text1"/>
              </w:rPr>
              <w:t xml:space="preserve">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2290" w:type="dxa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Koordynator </w:t>
            </w:r>
            <w:r w:rsidR="002740CA"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edmiotu</w:t>
            </w:r>
          </w:p>
        </w:tc>
        <w:tc>
          <w:tcPr>
            <w:tcW w:w="8125" w:type="dxa"/>
            <w:gridSpan w:val="1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5B7265" w:rsidP="00350655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/>
                <w:b/>
                <w:bCs/>
                <w:color w:val="000000" w:themeColor="text1"/>
                <w:sz w:val="20"/>
              </w:rPr>
              <w:t xml:space="preserve">Kierownik </w:t>
            </w:r>
            <w:r w:rsidR="00350655">
              <w:rPr>
                <w:rFonts w:ascii="Cambria" w:hAnsi="Cambria"/>
                <w:b/>
                <w:bCs/>
                <w:color w:val="000000" w:themeColor="text1"/>
                <w:sz w:val="20"/>
              </w:rPr>
              <w:t>Kolegium Nauk Humanistycznych i Języków Obcych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C20529" w:rsidRPr="008A61F2" w:rsidRDefault="00C20529" w:rsidP="002740CA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owadzący zajęcia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C20529" w:rsidRPr="008A61F2" w:rsidRDefault="00413862" w:rsidP="002740CA">
            <w:pPr>
              <w:spacing w:after="0" w:line="240" w:lineRule="auto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A. Szyj</w:t>
            </w:r>
            <w:r w:rsidR="006A72EE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-Piotrowska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ele przedmiotu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AB4554" w:rsidRDefault="00AB4554" w:rsidP="00AB4554">
            <w:pPr>
              <w:autoSpaceDE w:val="0"/>
              <w:autoSpaceDN w:val="0"/>
              <w:adjustRightInd w:val="0"/>
              <w:rPr>
                <w:rFonts w:ascii="Times" w:hAnsi="Times" w:cs="Times"/>
                <w:sz w:val="20"/>
              </w:rPr>
            </w:pPr>
            <w:r>
              <w:rPr>
                <w:rFonts w:ascii="Times" w:hAnsi="Times" w:cs="Times"/>
                <w:sz w:val="20"/>
              </w:rPr>
              <w:t>Głównym celem modułu jest poznanie przez studenta podstawowych pojęć z zakresu kulturoznawstwa, antropologii i historii kultury, a także zdobycie wiedzy o najważniejszych faktach w dziejach świata i ludzkości w domenie historii, sztuki i kultury. W wyniku zajęć student posiadać będzie nie tylko wiedzę, ale także rozwijać będzie umiejętności wypowiedzi ustnej i pisemnej związanej z wybranymi zagadnieniami, uczyć się będzie pracy w grupie, dyskusji, a także kształtować własne sądy i opinie, stając się świadomym uczestnikiem i twórcą kultury.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29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ymagania wstępne</w:t>
            </w:r>
          </w:p>
        </w:tc>
        <w:tc>
          <w:tcPr>
            <w:tcW w:w="8125" w:type="dxa"/>
            <w:gridSpan w:val="19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C5F17" w:rsidRPr="00C57E0E" w:rsidRDefault="00AB4554" w:rsidP="00AB4554">
            <w:pPr>
              <w:pStyle w:val="NormalnyWeb"/>
              <w:rPr>
                <w:sz w:val="20"/>
                <w:szCs w:val="20"/>
              </w:rPr>
            </w:pPr>
            <w:r w:rsidRPr="005910A1">
              <w:rPr>
                <w:rFonts w:ascii="Times" w:hAnsi="Times"/>
                <w:sz w:val="20"/>
                <w:szCs w:val="20"/>
              </w:rPr>
              <w:t xml:space="preserve">Student rozpoczynający kształcenie powinien znać teksty kultury związane z nauczaniem do poziomu wykształcenia średniego, znać podstawowe pojęcia kultury, sztuki, historii związane z wcześniejszymi etapami kształcenia. Umieć formułować sądy w większości sytuacji komunikacyjnych, tworzyć proste, spójne wypowiedzi ustne lub pisemne na omawiane tematy, opisywać zdarzenia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0"/>
        </w:trPr>
        <w:tc>
          <w:tcPr>
            <w:tcW w:w="145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tegorie efektów</w:t>
            </w:r>
          </w:p>
        </w:tc>
        <w:tc>
          <w:tcPr>
            <w:tcW w:w="835" w:type="dxa"/>
            <w:gridSpan w:val="3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Numer efektu</w:t>
            </w:r>
          </w:p>
        </w:tc>
        <w:tc>
          <w:tcPr>
            <w:tcW w:w="6723" w:type="dxa"/>
            <w:gridSpan w:val="17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EFEKTY UCZENIA SIĘ DLA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 xml:space="preserve">Numer efektu kier./spec. 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DD24A8" w:rsidP="00DD24A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DD24A8" w:rsidRPr="008A61F2" w:rsidRDefault="00413862" w:rsidP="00DD24A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sz w:val="20"/>
              </w:rPr>
              <w:t xml:space="preserve">Student poznaje </w:t>
            </w:r>
            <w:r w:rsidR="00C57E0E" w:rsidRPr="00FE2FE5">
              <w:rPr>
                <w:rFonts w:ascii="Cambria" w:hAnsi="Cambria"/>
                <w:sz w:val="20"/>
              </w:rPr>
              <w:t>wzorce leżące u podstaw kreacji artystycznej, umożliwiające swobodę i niezależność wypowiedzi artystycznej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DD24A8" w:rsidRPr="008A61F2" w:rsidRDefault="00413862" w:rsidP="00DD24A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8"/>
        </w:trPr>
        <w:tc>
          <w:tcPr>
            <w:tcW w:w="1455" w:type="dxa"/>
            <w:gridSpan w:val="2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Wiedza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  <w:r w:rsidRPr="00E1787F">
              <w:rPr>
                <w:rFonts w:ascii="Cambria" w:hAnsi="Cambria"/>
                <w:color w:val="000000"/>
                <w:sz w:val="20"/>
              </w:rPr>
              <w:t>Student poznaje kontekst historyczny i kulturowy dziedzin artystycznych i namysłu nad pięknem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413862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  <w:u w:color="000000"/>
              </w:rPr>
            </w:pPr>
            <w:r>
              <w:rPr>
                <w:color w:val="000000" w:themeColor="text1"/>
                <w:sz w:val="20"/>
                <w:szCs w:val="20"/>
                <w:u w:color="000000"/>
              </w:rPr>
              <w:t>P7S_WG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Umiejętności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413862" w:rsidP="007F5878">
            <w:pPr>
              <w:spacing w:after="0"/>
              <w:rPr>
                <w:color w:val="000000" w:themeColor="text1"/>
              </w:rPr>
            </w:pPr>
            <w:r>
              <w:rPr>
                <w:rFonts w:ascii="Cambria" w:hAnsi="Cambria"/>
                <w:sz w:val="20"/>
              </w:rPr>
              <w:t xml:space="preserve">Student umie </w:t>
            </w:r>
            <w:r w:rsidR="00AE1EF4" w:rsidRPr="00FE2FE5">
              <w:rPr>
                <w:rFonts w:ascii="Cambria" w:hAnsi="Cambria"/>
                <w:sz w:val="20"/>
              </w:rPr>
              <w:t>korzystać z umiejętności warsztatowych w stopniu niezbędnym do realizacji własnych koncepcji artystycznych oraz stosować efektywne techniki ćwiczenia tych umiejętności, umożliwiające ciągły ich rozwój przez samodzielną pracę</w:t>
            </w: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AE1EF4" w:rsidRPr="00FE2FE5" w:rsidRDefault="00AE1EF4" w:rsidP="00AE1EF4">
            <w:pPr>
              <w:rPr>
                <w:rFonts w:ascii="Cambria" w:hAnsi="Cambria"/>
                <w:sz w:val="20"/>
              </w:rPr>
            </w:pPr>
            <w:r w:rsidRPr="00FE2FE5">
              <w:rPr>
                <w:rFonts w:ascii="Cambria" w:hAnsi="Cambria"/>
                <w:sz w:val="20"/>
              </w:rPr>
              <w:t>P7S-UU</w:t>
            </w:r>
          </w:p>
          <w:p w:rsidR="007F5878" w:rsidRPr="008A61F2" w:rsidRDefault="00AE1EF4" w:rsidP="00AE1EF4">
            <w:pPr>
              <w:pStyle w:val="Nagwek1"/>
              <w:keepNext w:val="0"/>
              <w:suppressAutoHyphens/>
              <w:rPr>
                <w:color w:val="000000" w:themeColor="text1"/>
                <w:sz w:val="20"/>
                <w:szCs w:val="20"/>
              </w:rPr>
            </w:pPr>
            <w:r w:rsidRPr="00FE2FE5">
              <w:rPr>
                <w:rFonts w:ascii="Cambria" w:hAnsi="Cambria"/>
                <w:sz w:val="20"/>
              </w:rPr>
              <w:t>P7S-UW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mpetencje społeczne</w:t>
            </w: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455" w:type="dxa"/>
            <w:gridSpan w:val="2"/>
            <w:vMerge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723" w:type="dxa"/>
            <w:gridSpan w:val="1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7F5878">
            <w:pPr>
              <w:spacing w:after="0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/>
              <w:jc w:val="center"/>
              <w:rPr>
                <w:color w:val="000000" w:themeColor="text1"/>
                <w:sz w:val="20"/>
                <w:szCs w:val="20"/>
              </w:rPr>
            </w:pP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12"/>
        </w:trPr>
        <w:tc>
          <w:tcPr>
            <w:tcW w:w="9013" w:type="dxa"/>
            <w:gridSpan w:val="2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TREŚCI PROGRAMOWE PRZEDMIOTU</w:t>
            </w:r>
          </w:p>
        </w:tc>
        <w:tc>
          <w:tcPr>
            <w:tcW w:w="140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7F5878" w:rsidRPr="008A61F2" w:rsidRDefault="007F5878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Default="00413862" w:rsidP="00AB4554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sz w:val="20"/>
              </w:rPr>
            </w:pPr>
            <w:r w:rsidRPr="00E1787F">
              <w:rPr>
                <w:rFonts w:ascii="Cambria" w:hAnsi="Cambria"/>
                <w:b/>
                <w:sz w:val="20"/>
              </w:rPr>
              <w:t>Semestr I</w:t>
            </w:r>
          </w:p>
          <w:p w:rsidR="00AB4554" w:rsidRPr="00216232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1.</w:t>
            </w:r>
            <w:r w:rsidRPr="00216232">
              <w:rPr>
                <w:rFonts w:ascii="Cambria" w:hAnsi="Cambria"/>
                <w:color w:val="000000"/>
                <w:sz w:val="20"/>
              </w:rPr>
              <w:t>Ikonoklazmy</w:t>
            </w:r>
          </w:p>
          <w:p w:rsidR="00AB4554" w:rsidRPr="00216232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2.</w:t>
            </w:r>
            <w:r w:rsidRPr="00216232">
              <w:rPr>
                <w:rFonts w:ascii="Cambria" w:hAnsi="Cambria"/>
                <w:color w:val="000000"/>
                <w:sz w:val="20"/>
              </w:rPr>
              <w:t>Odkrycia i wyprawy</w:t>
            </w:r>
          </w:p>
          <w:p w:rsidR="00AB4554" w:rsidRPr="00216232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3.</w:t>
            </w:r>
            <w:r w:rsidRPr="00216232">
              <w:rPr>
                <w:rFonts w:ascii="Cambria" w:hAnsi="Cambria"/>
                <w:color w:val="000000"/>
                <w:sz w:val="20"/>
              </w:rPr>
              <w:t>Kobiecość i męskość w kulturze</w:t>
            </w:r>
          </w:p>
          <w:p w:rsidR="00AB4554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4.</w:t>
            </w:r>
            <w:r w:rsidRPr="00216232">
              <w:rPr>
                <w:rFonts w:ascii="Cambria" w:hAnsi="Cambria"/>
                <w:color w:val="000000"/>
                <w:sz w:val="20"/>
              </w:rPr>
              <w:t>Tematy proponowane przez słuchaczy</w:t>
            </w:r>
          </w:p>
          <w:p w:rsidR="00AB4554" w:rsidRPr="00216232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</w:p>
          <w:p w:rsidR="00413862" w:rsidRDefault="00413862" w:rsidP="00AB4554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mbria" w:hAnsi="Cambria"/>
                <w:b/>
                <w:color w:val="000000"/>
                <w:sz w:val="20"/>
              </w:rPr>
            </w:pPr>
            <w:r w:rsidRPr="00E1787F">
              <w:rPr>
                <w:rFonts w:ascii="Cambria" w:hAnsi="Cambria"/>
                <w:b/>
                <w:color w:val="000000"/>
                <w:sz w:val="20"/>
              </w:rPr>
              <w:t>Semestr II</w:t>
            </w:r>
          </w:p>
          <w:p w:rsidR="00AB4554" w:rsidRPr="005910A1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5.</w:t>
            </w:r>
            <w:r w:rsidRPr="005910A1">
              <w:rPr>
                <w:rFonts w:ascii="Cambria" w:hAnsi="Cambria"/>
                <w:color w:val="000000"/>
                <w:sz w:val="20"/>
              </w:rPr>
              <w:t>Kultura a problem pamięci</w:t>
            </w:r>
          </w:p>
          <w:p w:rsidR="00AB4554" w:rsidRPr="005910A1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6.</w:t>
            </w:r>
            <w:r w:rsidRPr="005910A1">
              <w:rPr>
                <w:rFonts w:ascii="Cambria" w:hAnsi="Cambria"/>
                <w:color w:val="000000"/>
                <w:sz w:val="20"/>
              </w:rPr>
              <w:t>Kultura audialna i kultura wizualna</w:t>
            </w:r>
          </w:p>
          <w:p w:rsidR="00AB4554" w:rsidRPr="005910A1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7.</w:t>
            </w:r>
            <w:r w:rsidRPr="005910A1">
              <w:rPr>
                <w:rFonts w:ascii="Cambria" w:hAnsi="Cambria"/>
                <w:color w:val="000000"/>
                <w:sz w:val="20"/>
              </w:rPr>
              <w:t>Ikonografia muzyki</w:t>
            </w:r>
          </w:p>
          <w:p w:rsidR="00AB4554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8.</w:t>
            </w:r>
            <w:r w:rsidRPr="005910A1">
              <w:rPr>
                <w:rFonts w:ascii="Cambria" w:hAnsi="Cambria"/>
                <w:color w:val="000000"/>
                <w:sz w:val="20"/>
              </w:rPr>
              <w:t>Zderzenia cywilizacji</w:t>
            </w:r>
          </w:p>
          <w:p w:rsidR="00AB4554" w:rsidRPr="00F33617" w:rsidRDefault="00AB4554" w:rsidP="00AB4554">
            <w:pPr>
              <w:spacing w:after="0" w:line="240" w:lineRule="auto"/>
              <w:rPr>
                <w:rFonts w:ascii="Cambria" w:hAnsi="Cambria"/>
                <w:color w:val="000000"/>
                <w:sz w:val="20"/>
              </w:rPr>
            </w:pPr>
            <w:r>
              <w:rPr>
                <w:rFonts w:ascii="Cambria" w:hAnsi="Cambria"/>
                <w:color w:val="000000"/>
                <w:sz w:val="20"/>
              </w:rPr>
              <w:t>9.</w:t>
            </w:r>
            <w:r w:rsidRPr="00F33617">
              <w:rPr>
                <w:rFonts w:ascii="Cambria" w:hAnsi="Cambria"/>
                <w:color w:val="000000"/>
                <w:sz w:val="20"/>
              </w:rPr>
              <w:t xml:space="preserve">Aktualne zagadnienia </w:t>
            </w:r>
            <w:r>
              <w:rPr>
                <w:rFonts w:ascii="Cambria" w:hAnsi="Cambria"/>
                <w:color w:val="000000"/>
                <w:sz w:val="20"/>
              </w:rPr>
              <w:t>kulturoznawcze</w:t>
            </w:r>
          </w:p>
          <w:p w:rsidR="00413862" w:rsidRPr="00413862" w:rsidRDefault="00413862" w:rsidP="00AB4554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/>
                <w:color w:val="000000"/>
                <w:sz w:val="23"/>
                <w:szCs w:val="23"/>
                <w:lang w:eastAsia="pl-PL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C57E0E" w:rsidRDefault="00C57E0E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C57E0E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AB4554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2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  <w:p w:rsidR="00413862" w:rsidRPr="008A61F2" w:rsidRDefault="00413862" w:rsidP="00413862">
            <w:pPr>
              <w:spacing w:after="0" w:line="240" w:lineRule="auto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</w:t>
            </w:r>
          </w:p>
        </w:tc>
      </w:tr>
      <w:tr w:rsidR="008A61F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48"/>
        </w:trPr>
        <w:tc>
          <w:tcPr>
            <w:tcW w:w="9013" w:type="dxa"/>
            <w:gridSpan w:val="2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7F5878" w:rsidP="006A72EE">
            <w:pPr>
              <w:pStyle w:val="Standard"/>
              <w:widowControl w:val="0"/>
              <w:suppressAutoHyphens w:val="0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000000"/>
              </w:rPr>
            </w:pPr>
          </w:p>
        </w:tc>
        <w:tc>
          <w:tcPr>
            <w:tcW w:w="140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7F5878" w:rsidRPr="008A61F2" w:rsidRDefault="00413862" w:rsidP="007F5878">
            <w:pPr>
              <w:spacing w:after="0"/>
              <w:jc w:val="center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6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96"/>
        </w:trPr>
        <w:tc>
          <w:tcPr>
            <w:tcW w:w="203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8385" w:type="dxa"/>
            <w:gridSpan w:val="2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wykład problemow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wykład konwersatoryjny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3. wykład z prezentacją multimedialną wybranych zagadnień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4. praca z tekstem i dyskusja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5. analiza przypadków  </w:t>
            </w:r>
          </w:p>
          <w:p w:rsidR="00413862" w:rsidRPr="00E1787F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lastRenderedPageBreak/>
              <w:t xml:space="preserve">6. praca indywidualna </w:t>
            </w:r>
          </w:p>
          <w:p w:rsidR="00413862" w:rsidRPr="00413862" w:rsidRDefault="00413862" w:rsidP="00434E30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7. praca w grupach 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203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lastRenderedPageBreak/>
              <w:t>Metody weryfikacji efektów uczenia się</w:t>
            </w:r>
          </w:p>
        </w:tc>
        <w:tc>
          <w:tcPr>
            <w:tcW w:w="3752" w:type="dxa"/>
            <w:gridSpan w:val="9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a</w:t>
            </w:r>
          </w:p>
        </w:tc>
        <w:tc>
          <w:tcPr>
            <w:tcW w:w="4633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5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E1787F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1. kolokwium pisemne </w:t>
            </w:r>
          </w:p>
          <w:p w:rsid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2. projekt, prezentacja </w:t>
            </w:r>
          </w:p>
          <w:p w:rsidR="00413862" w:rsidRPr="00413862" w:rsidRDefault="00413862" w:rsidP="00413862">
            <w:pPr>
              <w:pStyle w:val="Default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>3. eseje</w:t>
            </w: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  <w:r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  <w:t>1,2,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25"/>
        </w:trPr>
        <w:tc>
          <w:tcPr>
            <w:tcW w:w="2030" w:type="dxa"/>
            <w:gridSpan w:val="4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3752" w:type="dxa"/>
            <w:gridSpan w:val="9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413862">
            <w:pPr>
              <w:spacing w:after="0" w:line="240" w:lineRule="auto"/>
              <w:ind w:left="211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4633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/>
          </w:tcPr>
          <w:p w:rsidR="00413862" w:rsidRPr="008A61F2" w:rsidRDefault="00413862" w:rsidP="007F587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 w:line="240" w:lineRule="auto"/>
              <w:rPr>
                <w:rFonts w:ascii="Cambria" w:eastAsia="Cambria" w:hAnsi="Cambria" w:cs="Cambria"/>
                <w:color w:val="000000" w:themeColor="text1"/>
                <w:sz w:val="20"/>
                <w:szCs w:val="20"/>
                <w:u w:color="FF0000"/>
                <w:bdr w:val="nil"/>
                <w:lang w:eastAsia="pl-PL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85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ORELACJA EFEKTÓW UCZENIA SIĘ Z TREŚCIAMI PROGRAMOWYMI, METODAMI KSZTAŁCENIA I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Numer efektu uczenia się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Treści kształcenia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kształcenia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Metody weryfikacj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026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</w:t>
            </w:r>
            <w:r w:rsidR="007D38E8">
              <w:rPr>
                <w:rFonts w:ascii="Cambria" w:hAnsi="Cambria"/>
                <w:color w:val="000000" w:themeColor="text1"/>
                <w:sz w:val="20"/>
                <w:szCs w:val="20"/>
              </w:rPr>
              <w:t>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</w:t>
            </w:r>
            <w:r w:rsidR="00AB4554">
              <w:rPr>
                <w:rFonts w:ascii="Cambria" w:hAnsi="Cambri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7</w:t>
            </w: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1-3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/>
              <w:rPr>
                <w:rFonts w:ascii="Cambria" w:hAnsi="Cambria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2644" w:type="dxa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Cambria" w:hAnsi="Cambria" w:cs="Calibr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302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14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5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Cambria" w:hAnsi="Cambria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539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Warunki zaliczenia</w:t>
            </w:r>
          </w:p>
        </w:tc>
        <w:tc>
          <w:tcPr>
            <w:tcW w:w="8430" w:type="dxa"/>
            <w:gridSpan w:val="2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EE5CE5" w:rsidRDefault="007D38E8" w:rsidP="00EE5CE5">
            <w:pPr>
              <w:spacing w:after="0" w:line="240" w:lineRule="auto"/>
              <w:rPr>
                <w:sz w:val="20"/>
                <w:szCs w:val="20"/>
              </w:rPr>
            </w:pPr>
            <w:r w:rsidRPr="00E1787F">
              <w:rPr>
                <w:sz w:val="20"/>
                <w:szCs w:val="20"/>
              </w:rPr>
              <w:t xml:space="preserve">Student musi posiadać podstawową wiedzę w zakresie podstawowych pojęć i zagadnień </w:t>
            </w:r>
            <w:r w:rsidR="00EE5CE5">
              <w:rPr>
                <w:sz w:val="20"/>
                <w:szCs w:val="20"/>
              </w:rPr>
              <w:t>historii kultury</w:t>
            </w:r>
            <w:r>
              <w:rPr>
                <w:sz w:val="20"/>
                <w:szCs w:val="20"/>
              </w:rPr>
              <w:t>. Warunkiem zaliczenia jest frekwencja, prezentacja/test sprawdzający/esej.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1"/>
        </w:trPr>
        <w:tc>
          <w:tcPr>
            <w:tcW w:w="1985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k</w:t>
            </w:r>
          </w:p>
        </w:tc>
        <w:tc>
          <w:tcPr>
            <w:tcW w:w="3296" w:type="dxa"/>
            <w:gridSpan w:val="8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346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2788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Semestr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II</w:t>
            </w: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V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</w:t>
            </w: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VI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ECTS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Liczba godzin w tyg.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7F5878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7F5878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985" w:type="dxa"/>
            <w:gridSpan w:val="3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Rodzaj zaliczenia</w:t>
            </w:r>
          </w:p>
        </w:tc>
        <w:tc>
          <w:tcPr>
            <w:tcW w:w="1230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</w:t>
            </w:r>
          </w:p>
        </w:tc>
        <w:tc>
          <w:tcPr>
            <w:tcW w:w="20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pStyle w:val="Normalny1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Zaliczenie wg  ww. warunków</w:t>
            </w:r>
          </w:p>
        </w:tc>
        <w:tc>
          <w:tcPr>
            <w:tcW w:w="1209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37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  <w:tc>
          <w:tcPr>
            <w:tcW w:w="1666" w:type="dxa"/>
            <w:gridSpan w:val="3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pStyle w:val="Normalny1"/>
              <w:jc w:val="center"/>
              <w:rPr>
                <w:color w:val="000000" w:themeColor="text1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70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Literatura podstawowa</w:t>
            </w:r>
          </w:p>
        </w:tc>
      </w:tr>
      <w:tr w:rsidR="00413862" w:rsidRPr="002D2566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Roland Barthes "Imperium znaków"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Leszek Kołakowski "Sybole religijne i kultura humanistyczna", "Prawda i prawd</w:t>
            </w:r>
            <w:r>
              <w:rPr>
                <w:rFonts w:asciiTheme="minorHAnsi" w:hAnsiTheme="minorHAnsi" w:cs="Cambria"/>
                <w:sz w:val="20"/>
                <w:szCs w:val="20"/>
              </w:rPr>
              <w:t>omówność jako wartości kultury"</w:t>
            </w:r>
            <w:r>
              <w:rPr>
                <w:rFonts w:asciiTheme="minorHAnsi" w:hAnsiTheme="minorHAnsi" w:cs="Cambria"/>
                <w:sz w:val="20"/>
                <w:szCs w:val="20"/>
              </w:rPr>
              <w:br/>
            </w:r>
            <w:r w:rsidRPr="00AB4554">
              <w:rPr>
                <w:rFonts w:asciiTheme="minorHAnsi" w:hAnsiTheme="minorHAnsi" w:cs="Cambria"/>
                <w:sz w:val="20"/>
                <w:szCs w:val="20"/>
              </w:rPr>
              <w:t>w: Kultura i fetysze"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Władysław Tatarkiewicz "Historia estetyki"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Ernst Gombrich "O sztuce"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Umberto Eco "Historia piękna"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Umberto Eco "Historia brzydoty" 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Georges Vigarello, "Historia ciała", fragmenty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Johan Huizinga "Homo ludens. Zabawa jako źródło kultury"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E . Cassirer "Tragedia kultury" w: "Logika nauk o kulturze"</w:t>
            </w:r>
          </w:p>
          <w:p w:rsidR="00AB4554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H. Arendt "Kryzys kultury"</w:t>
            </w:r>
          </w:p>
          <w:p w:rsid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Antropologia kultury wizualnej</w:t>
            </w:r>
          </w:p>
          <w:p w:rsidR="007D38E8" w:rsidRPr="00AB4554" w:rsidRDefault="00AB4554" w:rsidP="00AB4554">
            <w:pPr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ind w:right="-766"/>
              <w:rPr>
                <w:rFonts w:asciiTheme="minorHAnsi" w:hAnsiTheme="minorHAnsi" w:cs="Cambria"/>
                <w:sz w:val="20"/>
                <w:szCs w:val="20"/>
              </w:rPr>
            </w:pPr>
            <w:r w:rsidRPr="00AB4554">
              <w:rPr>
                <w:rFonts w:asciiTheme="minorHAnsi" w:hAnsiTheme="minorHAnsi" w:cs="Cambria"/>
                <w:sz w:val="20"/>
                <w:szCs w:val="20"/>
              </w:rPr>
              <w:t>Antropologia dźwięku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8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AB4554" w:rsidRDefault="00413862" w:rsidP="00AB4554">
            <w:pPr>
              <w:spacing w:after="0" w:line="240" w:lineRule="auto"/>
              <w:jc w:val="center"/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</w:pPr>
            <w:r w:rsidRPr="00AB4554">
              <w:rPr>
                <w:rFonts w:asciiTheme="minorHAnsi" w:hAnsiTheme="minorHAnsi" w:cs="Calibri"/>
                <w:b/>
                <w:color w:val="000000" w:themeColor="text1"/>
                <w:sz w:val="20"/>
                <w:szCs w:val="20"/>
              </w:rPr>
              <w:t>Literatura uzupełniająca</w:t>
            </w:r>
          </w:p>
        </w:tc>
      </w:tr>
      <w:tr w:rsidR="00413862" w:rsidRPr="0041386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347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AB4554" w:rsidRPr="00AB4554" w:rsidRDefault="00AB4554" w:rsidP="00AB455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"/>
                <w:sz w:val="20"/>
                <w:szCs w:val="20"/>
                <w:lang w:val="en-GB"/>
              </w:rPr>
            </w:pPr>
            <w:r w:rsidRPr="00AB4554">
              <w:rPr>
                <w:rFonts w:asciiTheme="minorHAnsi" w:hAnsiTheme="minorHAnsi" w:cs="Times"/>
                <w:sz w:val="20"/>
                <w:szCs w:val="20"/>
                <w:lang w:val="en-GB"/>
              </w:rPr>
              <w:t>1. Hanz Werner Holzwarth „Art now”</w:t>
            </w:r>
          </w:p>
          <w:p w:rsidR="00AB4554" w:rsidRPr="00AB4554" w:rsidRDefault="00AB4554" w:rsidP="00AB455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"/>
                <w:sz w:val="20"/>
                <w:szCs w:val="20"/>
              </w:rPr>
            </w:pPr>
            <w:r>
              <w:rPr>
                <w:rFonts w:asciiTheme="minorHAnsi" w:hAnsiTheme="minorHAnsi" w:cs="Times"/>
                <w:sz w:val="20"/>
                <w:szCs w:val="20"/>
              </w:rPr>
              <w:t xml:space="preserve">2. </w:t>
            </w:r>
            <w:r w:rsidRPr="00AB4554">
              <w:rPr>
                <w:rFonts w:asciiTheme="minorHAnsi" w:hAnsiTheme="minorHAnsi" w:cs="Times"/>
                <w:sz w:val="20"/>
                <w:szCs w:val="20"/>
              </w:rPr>
              <w:t>Konstanty Jeleński "Chwile oderwane"</w:t>
            </w:r>
          </w:p>
          <w:p w:rsidR="00AB4554" w:rsidRPr="00AB4554" w:rsidRDefault="00AB4554" w:rsidP="00AB455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"/>
                <w:sz w:val="20"/>
                <w:szCs w:val="20"/>
              </w:rPr>
            </w:pPr>
            <w:r>
              <w:rPr>
                <w:rFonts w:asciiTheme="minorHAnsi" w:hAnsiTheme="minorHAnsi" w:cs="Times"/>
                <w:sz w:val="20"/>
                <w:szCs w:val="20"/>
              </w:rPr>
              <w:t xml:space="preserve">3. </w:t>
            </w:r>
            <w:r w:rsidRPr="00AB4554">
              <w:rPr>
                <w:rFonts w:asciiTheme="minorHAnsi" w:hAnsiTheme="minorHAnsi" w:cs="Times"/>
                <w:sz w:val="20"/>
                <w:szCs w:val="20"/>
              </w:rPr>
              <w:t>Giorgio Agamben "Profanacje"</w:t>
            </w:r>
          </w:p>
          <w:p w:rsidR="00AB4554" w:rsidRPr="00AB4554" w:rsidRDefault="00AB4554" w:rsidP="00AB4554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Times"/>
                <w:sz w:val="20"/>
                <w:szCs w:val="20"/>
              </w:rPr>
            </w:pPr>
            <w:r>
              <w:rPr>
                <w:rFonts w:asciiTheme="minorHAnsi" w:hAnsiTheme="minorHAnsi" w:cs="Times"/>
                <w:sz w:val="20"/>
                <w:szCs w:val="20"/>
              </w:rPr>
              <w:t xml:space="preserve">4. </w:t>
            </w:r>
            <w:r w:rsidRPr="00AB4554">
              <w:rPr>
                <w:rFonts w:asciiTheme="minorHAnsi" w:hAnsiTheme="minorHAnsi" w:cs="Times"/>
                <w:sz w:val="20"/>
                <w:szCs w:val="20"/>
              </w:rPr>
              <w:t>Joanna Michalik "Głos i filozofia"</w:t>
            </w:r>
          </w:p>
          <w:p w:rsidR="00413862" w:rsidRPr="00AB4554" w:rsidRDefault="00413862" w:rsidP="00AB4554">
            <w:pPr>
              <w:pStyle w:val="Default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42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AB4554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KALKULACJA NAKŁADU PRACY STUDENT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60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Zajęcia dydaktyczne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prezentacji / koncertu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zajęć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zygotowanie się do egzaminu / zaliczenia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20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Praca własna z literaturą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6A72EE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nne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4181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Konsultacje</w:t>
            </w:r>
          </w:p>
        </w:tc>
        <w:tc>
          <w:tcPr>
            <w:tcW w:w="1489" w:type="dxa"/>
            <w:gridSpan w:val="2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3417" w:type="dxa"/>
            <w:gridSpan w:val="11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95"/>
        </w:trPr>
        <w:tc>
          <w:tcPr>
            <w:tcW w:w="4181" w:type="dxa"/>
            <w:gridSpan w:val="10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y nakład pracy w godzinach</w:t>
            </w:r>
          </w:p>
        </w:tc>
        <w:tc>
          <w:tcPr>
            <w:tcW w:w="1489" w:type="dxa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3417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right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Łączna liczba ECTS</w:t>
            </w:r>
          </w:p>
        </w:tc>
        <w:tc>
          <w:tcPr>
            <w:tcW w:w="1328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</w:tcPr>
          <w:p w:rsidR="00413862" w:rsidRPr="008A61F2" w:rsidRDefault="007D38E8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4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249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Możliwości kariery zawodowej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35"/>
        </w:trPr>
        <w:tc>
          <w:tcPr>
            <w:tcW w:w="10415" w:type="dxa"/>
            <w:gridSpan w:val="2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7D38E8" w:rsidRDefault="00AB4554" w:rsidP="007D38E8">
            <w:pPr>
              <w:pStyle w:val="Default"/>
              <w:ind w:left="46"/>
              <w:rPr>
                <w:rFonts w:asciiTheme="minorHAnsi" w:hAnsiTheme="minorHAnsi"/>
                <w:sz w:val="20"/>
                <w:szCs w:val="20"/>
              </w:rPr>
            </w:pPr>
            <w:r w:rsidRPr="00216232">
              <w:rPr>
                <w:sz w:val="20"/>
                <w:szCs w:val="20"/>
              </w:rPr>
              <w:t>Zajęcia stanowią bazę dla rozumienia procesów kultury przydatnych do rozumienia całości kultury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47"/>
        </w:trPr>
        <w:tc>
          <w:tcPr>
            <w:tcW w:w="10415" w:type="dxa"/>
            <w:gridSpan w:val="2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/>
            <w:vAlign w:val="center"/>
          </w:tcPr>
          <w:p w:rsidR="00413862" w:rsidRPr="008A61F2" w:rsidRDefault="00413862" w:rsidP="00E763CD">
            <w:pPr>
              <w:spacing w:after="0" w:line="240" w:lineRule="auto"/>
              <w:jc w:val="center"/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b/>
                <w:color w:val="000000" w:themeColor="text1"/>
                <w:sz w:val="20"/>
                <w:szCs w:val="20"/>
              </w:rPr>
              <w:t>Ostatnia modyfikacja opisu przedmiotu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180"/>
        </w:trPr>
        <w:tc>
          <w:tcPr>
            <w:tcW w:w="112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Data</w:t>
            </w:r>
          </w:p>
        </w:tc>
        <w:tc>
          <w:tcPr>
            <w:tcW w:w="5610" w:type="dxa"/>
            <w:gridSpan w:val="15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Imię i nazwisko</w:t>
            </w:r>
          </w:p>
        </w:tc>
        <w:tc>
          <w:tcPr>
            <w:tcW w:w="3678" w:type="dxa"/>
            <w:gridSpan w:val="8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spacing w:after="0" w:line="240" w:lineRule="auto"/>
              <w:rPr>
                <w:rFonts w:ascii="HK Grotesk" w:hAnsi="HK Grotesk" w:cs="Calibri"/>
                <w:color w:val="000000" w:themeColor="text1"/>
                <w:sz w:val="20"/>
                <w:szCs w:val="20"/>
              </w:rPr>
            </w:pPr>
            <w:r w:rsidRPr="008A61F2">
              <w:rPr>
                <w:rFonts w:ascii="HK Grotesk" w:hAnsi="HK Grotesk" w:cs="Calibri"/>
                <w:color w:val="000000" w:themeColor="text1"/>
                <w:sz w:val="20"/>
                <w:szCs w:val="20"/>
              </w:rPr>
              <w:t>Czego dotyczy modyfikacja</w:t>
            </w:r>
          </w:p>
        </w:tc>
      </w:tr>
      <w:tr w:rsidR="00413862" w:rsidRPr="008A61F2" w:rsidTr="00413862">
        <w:tblPrEx>
          <w:tblCellMar>
            <w:left w:w="70" w:type="dxa"/>
            <w:right w:w="70" w:type="dxa"/>
          </w:tblCellMar>
          <w:tblLook w:val="0000"/>
        </w:tblPrEx>
        <w:trPr>
          <w:trHeight w:val="70"/>
        </w:trPr>
        <w:tc>
          <w:tcPr>
            <w:tcW w:w="112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</w:tcPr>
          <w:p w:rsidR="00413862" w:rsidRPr="008A61F2" w:rsidRDefault="00413862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24.06.2021</w:t>
            </w:r>
          </w:p>
        </w:tc>
        <w:tc>
          <w:tcPr>
            <w:tcW w:w="5610" w:type="dxa"/>
            <w:gridSpan w:val="15"/>
            <w:tcBorders>
              <w:top w:val="single" w:sz="4" w:space="0" w:color="auto"/>
              <w:left w:val="single" w:sz="4" w:space="0" w:color="auto"/>
              <w:bottom w:val="single" w:sz="8" w:space="0" w:color="auto"/>
            </w:tcBorders>
            <w:shd w:val="clear" w:color="auto" w:fill="auto"/>
          </w:tcPr>
          <w:p w:rsidR="00413862" w:rsidRPr="008A61F2" w:rsidRDefault="007D38E8" w:rsidP="00E763CD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A. Szyj</w:t>
            </w:r>
            <w:r w:rsidR="00413862">
              <w:rPr>
                <w:rFonts w:ascii="Cambria" w:hAnsi="Cambria"/>
                <w:color w:val="000000" w:themeColor="text1"/>
                <w:sz w:val="20"/>
                <w:szCs w:val="20"/>
              </w:rPr>
              <w:t>kowska</w:t>
            </w: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-Piotrowska</w:t>
            </w:r>
          </w:p>
        </w:tc>
        <w:tc>
          <w:tcPr>
            <w:tcW w:w="3678" w:type="dxa"/>
            <w:gridSpan w:val="8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413862" w:rsidRPr="008A61F2" w:rsidRDefault="00413862" w:rsidP="002D2566">
            <w:pPr>
              <w:rPr>
                <w:rFonts w:ascii="Cambria" w:hAnsi="Cambria"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</w:rPr>
              <w:t>Wprowadzenie danych przedmiotu</w:t>
            </w:r>
          </w:p>
        </w:tc>
      </w:tr>
    </w:tbl>
    <w:p w:rsidR="00F66629" w:rsidRPr="008A1C2F" w:rsidRDefault="00F66629" w:rsidP="002D2566">
      <w:pPr>
        <w:rPr>
          <w:rFonts w:ascii="HK Grotesk" w:hAnsi="HK Grotesk"/>
        </w:rPr>
      </w:pPr>
    </w:p>
    <w:sectPr w:rsidR="00F66629" w:rsidRPr="008A1C2F" w:rsidSect="008A1C2F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K Grotes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2081724"/>
    <w:multiLevelType w:val="hybridMultilevel"/>
    <w:tmpl w:val="D9F4214E"/>
    <w:lvl w:ilvl="0" w:tplc="136EA5EA">
      <w:start w:val="1"/>
      <w:numFmt w:val="decimal"/>
      <w:lvlText w:val="%1."/>
      <w:lvlJc w:val="left"/>
      <w:pPr>
        <w:ind w:left="283" w:hanging="283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AA42F7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222DEA6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B60B08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6A4398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D24E8EC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7646E2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FB22CE1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2E847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04EF7B9F"/>
    <w:multiLevelType w:val="multilevel"/>
    <w:tmpl w:val="9E360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>
    <w:nsid w:val="09DC7151"/>
    <w:multiLevelType w:val="hybridMultilevel"/>
    <w:tmpl w:val="13B20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F07D84"/>
    <w:multiLevelType w:val="hybridMultilevel"/>
    <w:tmpl w:val="5B44AF38"/>
    <w:lvl w:ilvl="0" w:tplc="0415000F">
      <w:start w:val="1"/>
      <w:numFmt w:val="decimal"/>
      <w:lvlText w:val="%1."/>
      <w:lvlJc w:val="left"/>
      <w:pPr>
        <w:tabs>
          <w:tab w:val="num" w:pos="901"/>
        </w:tabs>
        <w:ind w:left="901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621"/>
        </w:tabs>
        <w:ind w:left="1621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341"/>
        </w:tabs>
        <w:ind w:left="2341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061"/>
        </w:tabs>
        <w:ind w:left="3061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781"/>
        </w:tabs>
        <w:ind w:left="3781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501"/>
        </w:tabs>
        <w:ind w:left="4501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221"/>
        </w:tabs>
        <w:ind w:left="5221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941"/>
        </w:tabs>
        <w:ind w:left="5941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661"/>
        </w:tabs>
        <w:ind w:left="6661" w:hanging="180"/>
      </w:pPr>
    </w:lvl>
  </w:abstractNum>
  <w:abstractNum w:abstractNumId="5">
    <w:nsid w:val="14326D32"/>
    <w:multiLevelType w:val="hybridMultilevel"/>
    <w:tmpl w:val="E33ABB4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4D691F"/>
    <w:multiLevelType w:val="hybridMultilevel"/>
    <w:tmpl w:val="1626331C"/>
    <w:lvl w:ilvl="0" w:tplc="2CFC0424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770456C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B5A6268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990CC20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8D9895F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C5ED5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36CBF8C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13A8A86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DE65EA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1E501DAB"/>
    <w:multiLevelType w:val="hybridMultilevel"/>
    <w:tmpl w:val="E54E8ED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B003A0"/>
    <w:multiLevelType w:val="hybridMultilevel"/>
    <w:tmpl w:val="DE7CE7CC"/>
    <w:lvl w:ilvl="0" w:tplc="235CF1E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2C64548"/>
    <w:multiLevelType w:val="hybridMultilevel"/>
    <w:tmpl w:val="3CC6E7FE"/>
    <w:lvl w:ilvl="0" w:tplc="FC4E020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6E1C66"/>
    <w:multiLevelType w:val="multilevel"/>
    <w:tmpl w:val="6E6A6728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>
    <w:nsid w:val="37BF5C3D"/>
    <w:multiLevelType w:val="hybridMultilevel"/>
    <w:tmpl w:val="C4F46934"/>
    <w:lvl w:ilvl="0" w:tplc="4C0E4DAC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6A81E1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05EDAE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551C9C56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28BADE7C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F36B3F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E6AAA1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E4A273A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2BC2AE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38AD0DC7"/>
    <w:multiLevelType w:val="hybridMultilevel"/>
    <w:tmpl w:val="728E3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46253E"/>
    <w:multiLevelType w:val="hybridMultilevel"/>
    <w:tmpl w:val="EBF83AD2"/>
    <w:lvl w:ilvl="0" w:tplc="01DEF3B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89226EB6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FB2DF84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74429A0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F76FCF8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44C80C42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248C02E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8B08C6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6AA84E32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>
    <w:nsid w:val="47C63BD5"/>
    <w:multiLevelType w:val="multilevel"/>
    <w:tmpl w:val="3CECA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D6A7685"/>
    <w:multiLevelType w:val="hybridMultilevel"/>
    <w:tmpl w:val="6106B388"/>
    <w:lvl w:ilvl="0" w:tplc="F0A21206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09463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C161BEE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DC2E0E8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A87ABE0E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93828398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F4A219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A963CC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CD2D77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>
    <w:nsid w:val="65D13E0D"/>
    <w:multiLevelType w:val="hybridMultilevel"/>
    <w:tmpl w:val="56485E04"/>
    <w:lvl w:ilvl="0" w:tplc="2512AFC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86606B0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A04237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E8C0CD8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E808904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6EA71B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4D2A050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AB0B380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3964794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>
    <w:nsid w:val="69BB091E"/>
    <w:multiLevelType w:val="hybridMultilevel"/>
    <w:tmpl w:val="01FC903C"/>
    <w:lvl w:ilvl="0" w:tplc="D2021358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F2A8BE2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5F2447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1204F4C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85269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6EC0523E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ACC3544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F320BF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AC6387C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>
    <w:nsid w:val="69C62CA2"/>
    <w:multiLevelType w:val="hybridMultilevel"/>
    <w:tmpl w:val="E4B223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CF81982"/>
    <w:multiLevelType w:val="hybridMultilevel"/>
    <w:tmpl w:val="8A1821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ED8087A"/>
    <w:multiLevelType w:val="hybridMultilevel"/>
    <w:tmpl w:val="A0FA04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9"/>
  </w:num>
  <w:num w:numId="3">
    <w:abstractNumId w:val="5"/>
  </w:num>
  <w:num w:numId="4">
    <w:abstractNumId w:val="8"/>
  </w:num>
  <w:num w:numId="5">
    <w:abstractNumId w:val="20"/>
  </w:num>
  <w:num w:numId="6">
    <w:abstractNumId w:val="4"/>
  </w:num>
  <w:num w:numId="7">
    <w:abstractNumId w:val="16"/>
  </w:num>
  <w:num w:numId="8">
    <w:abstractNumId w:val="13"/>
  </w:num>
  <w:num w:numId="9">
    <w:abstractNumId w:val="13"/>
    <w:lvlOverride w:ilvl="0">
      <w:startOverride w:val="4"/>
    </w:lvlOverride>
  </w:num>
  <w:num w:numId="10">
    <w:abstractNumId w:val="6"/>
  </w:num>
  <w:num w:numId="11">
    <w:abstractNumId w:val="17"/>
  </w:num>
  <w:num w:numId="12">
    <w:abstractNumId w:val="11"/>
  </w:num>
  <w:num w:numId="13">
    <w:abstractNumId w:val="1"/>
  </w:num>
  <w:num w:numId="14">
    <w:abstractNumId w:val="15"/>
  </w:num>
  <w:num w:numId="15">
    <w:abstractNumId w:val="2"/>
  </w:num>
  <w:num w:numId="16">
    <w:abstractNumId w:val="10"/>
  </w:num>
  <w:num w:numId="17">
    <w:abstractNumId w:val="12"/>
  </w:num>
  <w:num w:numId="18">
    <w:abstractNumId w:val="9"/>
  </w:num>
  <w:num w:numId="19">
    <w:abstractNumId w:val="7"/>
  </w:num>
  <w:num w:numId="20">
    <w:abstractNumId w:val="14"/>
  </w:num>
  <w:num w:numId="21">
    <w:abstractNumId w:val="3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AwFTQ3MDEzMLUxNTJR2l4NTi4sz8PJACk1oAiRdzniwAAAA="/>
  </w:docVars>
  <w:rsids>
    <w:rsidRoot w:val="00C20529"/>
    <w:rsid w:val="00006101"/>
    <w:rsid w:val="00043972"/>
    <w:rsid w:val="000672F8"/>
    <w:rsid w:val="00072A68"/>
    <w:rsid w:val="000A414E"/>
    <w:rsid w:val="000D0150"/>
    <w:rsid w:val="00135EA8"/>
    <w:rsid w:val="00176803"/>
    <w:rsid w:val="00184EB8"/>
    <w:rsid w:val="001A1EDB"/>
    <w:rsid w:val="001B15B9"/>
    <w:rsid w:val="001C1E95"/>
    <w:rsid w:val="001E594A"/>
    <w:rsid w:val="002053F4"/>
    <w:rsid w:val="0024185E"/>
    <w:rsid w:val="002740CA"/>
    <w:rsid w:val="00285644"/>
    <w:rsid w:val="002D2566"/>
    <w:rsid w:val="002F46EC"/>
    <w:rsid w:val="00337E9F"/>
    <w:rsid w:val="00350655"/>
    <w:rsid w:val="00392854"/>
    <w:rsid w:val="00413862"/>
    <w:rsid w:val="004C33D4"/>
    <w:rsid w:val="00517DC6"/>
    <w:rsid w:val="00526464"/>
    <w:rsid w:val="00527F64"/>
    <w:rsid w:val="00537AD9"/>
    <w:rsid w:val="00580BD5"/>
    <w:rsid w:val="00583F66"/>
    <w:rsid w:val="005B7265"/>
    <w:rsid w:val="005E0389"/>
    <w:rsid w:val="00603F38"/>
    <w:rsid w:val="00623B9D"/>
    <w:rsid w:val="006759DD"/>
    <w:rsid w:val="006A5A32"/>
    <w:rsid w:val="006A642D"/>
    <w:rsid w:val="006A72EE"/>
    <w:rsid w:val="006B4655"/>
    <w:rsid w:val="006C1DE3"/>
    <w:rsid w:val="00725CD3"/>
    <w:rsid w:val="0073388D"/>
    <w:rsid w:val="007A1B85"/>
    <w:rsid w:val="007C7334"/>
    <w:rsid w:val="007D355F"/>
    <w:rsid w:val="007D38E8"/>
    <w:rsid w:val="007E7D9E"/>
    <w:rsid w:val="007F5878"/>
    <w:rsid w:val="00891DBF"/>
    <w:rsid w:val="008A1C2F"/>
    <w:rsid w:val="008A61F2"/>
    <w:rsid w:val="00901CF0"/>
    <w:rsid w:val="009574B9"/>
    <w:rsid w:val="00966E81"/>
    <w:rsid w:val="00971ED0"/>
    <w:rsid w:val="009F2942"/>
    <w:rsid w:val="009F5C6B"/>
    <w:rsid w:val="00A53316"/>
    <w:rsid w:val="00AB4554"/>
    <w:rsid w:val="00AC2E1F"/>
    <w:rsid w:val="00AD37CB"/>
    <w:rsid w:val="00AE1EF4"/>
    <w:rsid w:val="00AF5858"/>
    <w:rsid w:val="00B4295D"/>
    <w:rsid w:val="00BA26AD"/>
    <w:rsid w:val="00BC03DC"/>
    <w:rsid w:val="00BE03F2"/>
    <w:rsid w:val="00C20529"/>
    <w:rsid w:val="00C22C2B"/>
    <w:rsid w:val="00C44939"/>
    <w:rsid w:val="00C57E0E"/>
    <w:rsid w:val="00CC1F61"/>
    <w:rsid w:val="00DA76D8"/>
    <w:rsid w:val="00DC5F17"/>
    <w:rsid w:val="00DD24A8"/>
    <w:rsid w:val="00E10B02"/>
    <w:rsid w:val="00E340D7"/>
    <w:rsid w:val="00E61E6D"/>
    <w:rsid w:val="00E72866"/>
    <w:rsid w:val="00E763CD"/>
    <w:rsid w:val="00E816C0"/>
    <w:rsid w:val="00EC6B12"/>
    <w:rsid w:val="00EE5CE5"/>
    <w:rsid w:val="00F50F63"/>
    <w:rsid w:val="00F66629"/>
    <w:rsid w:val="00F75973"/>
    <w:rsid w:val="00F822C9"/>
    <w:rsid w:val="00F832A9"/>
    <w:rsid w:val="00FB3587"/>
    <w:rsid w:val="00FB6217"/>
    <w:rsid w:val="00FD2C50"/>
    <w:rsid w:val="00FE60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AB45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nyWeb">
    <w:name w:val="Normal (Web)"/>
    <w:basedOn w:val="Normalny"/>
    <w:uiPriority w:val="99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rsid w:val="00AB455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20529"/>
    <w:pPr>
      <w:spacing w:after="160" w:line="259" w:lineRule="auto"/>
    </w:pPr>
    <w:rPr>
      <w:sz w:val="22"/>
      <w:szCs w:val="22"/>
      <w:lang w:eastAsia="en-US"/>
    </w:rPr>
  </w:style>
  <w:style w:type="paragraph" w:styleId="Nagwek1">
    <w:name w:val="heading 1"/>
    <w:next w:val="Normalny"/>
    <w:link w:val="Nagwek1Znak"/>
    <w:rsid w:val="00DD24A8"/>
    <w:pPr>
      <w:keepNext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C20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rsid w:val="00C205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Default">
    <w:name w:val="Default"/>
    <w:rsid w:val="00C20529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</w:rPr>
  </w:style>
  <w:style w:type="paragraph" w:customStyle="1" w:styleId="Standard">
    <w:name w:val="Standard"/>
    <w:rsid w:val="00C20529"/>
    <w:pPr>
      <w:suppressAutoHyphens/>
      <w:autoSpaceDN w:val="0"/>
      <w:textAlignment w:val="baseline"/>
    </w:pPr>
    <w:rPr>
      <w:rFonts w:ascii="Times New Roman" w:hAnsi="Times New Roman"/>
      <w:kern w:val="3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20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C20529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semiHidden/>
    <w:unhideWhenUsed/>
    <w:rsid w:val="00C20529"/>
    <w:pPr>
      <w:spacing w:after="0" w:line="240" w:lineRule="auto"/>
    </w:pPr>
    <w:rPr>
      <w:rFonts w:ascii="Times New Roman" w:eastAsia="Times New Roman" w:hAnsi="Times New Roman"/>
      <w:szCs w:val="20"/>
      <w:lang w:val="en-US" w:eastAsia="pl-PL"/>
    </w:rPr>
  </w:style>
  <w:style w:type="character" w:customStyle="1" w:styleId="TekstprzypisudolnegoZnak">
    <w:name w:val="Tekst przypisu dolnego Znak"/>
    <w:link w:val="Tekstprzypisudolnego"/>
    <w:semiHidden/>
    <w:rsid w:val="00C20529"/>
    <w:rPr>
      <w:rFonts w:ascii="Times New Roman" w:eastAsia="Times New Roman" w:hAnsi="Times New Roman" w:cs="Times New Roman"/>
      <w:szCs w:val="20"/>
      <w:lang w:val="en-US" w:eastAsia="pl-PL"/>
    </w:rPr>
  </w:style>
  <w:style w:type="paragraph" w:styleId="Tekstpodstawowy">
    <w:name w:val="Body Text"/>
    <w:basedOn w:val="Normalny"/>
    <w:link w:val="TekstpodstawowyZnak"/>
    <w:uiPriority w:val="1"/>
    <w:qFormat/>
    <w:rsid w:val="008A1C2F"/>
    <w:pPr>
      <w:widowControl w:val="0"/>
      <w:autoSpaceDE w:val="0"/>
      <w:autoSpaceDN w:val="0"/>
      <w:spacing w:after="0" w:line="240" w:lineRule="auto"/>
    </w:pPr>
    <w:rPr>
      <w:rFonts w:ascii="HK Grotesk" w:eastAsia="HK Grotesk" w:hAnsi="HK Grotesk" w:cs="HK Grotesk"/>
      <w:sz w:val="20"/>
      <w:szCs w:val="20"/>
    </w:rPr>
  </w:style>
  <w:style w:type="character" w:customStyle="1" w:styleId="TekstpodstawowyZnak">
    <w:name w:val="Tekst podstawowy Znak"/>
    <w:link w:val="Tekstpodstawowy"/>
    <w:uiPriority w:val="1"/>
    <w:rsid w:val="008A1C2F"/>
    <w:rPr>
      <w:rFonts w:ascii="HK Grotesk" w:eastAsia="HK Grotesk" w:hAnsi="HK Grotesk" w:cs="HK Grotesk"/>
      <w:lang w:eastAsia="en-US"/>
    </w:rPr>
  </w:style>
  <w:style w:type="paragraph" w:customStyle="1" w:styleId="Tre">
    <w:name w:val="Treść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Nagwek1Znak">
    <w:name w:val="Nagłówek 1 Znak"/>
    <w:link w:val="Nagwek1"/>
    <w:rsid w:val="00DD24A8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paragraph" w:customStyle="1" w:styleId="Normalny1">
    <w:name w:val="Normalny 1"/>
    <w:rsid w:val="00DD24A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b/>
      <w:bCs/>
      <w:color w:val="000000"/>
      <w:u w:color="FF0000"/>
      <w:bdr w:val="nil"/>
    </w:rPr>
  </w:style>
  <w:style w:type="paragraph" w:styleId="Poprawka">
    <w:name w:val="Revision"/>
    <w:hidden/>
    <w:uiPriority w:val="99"/>
    <w:semiHidden/>
    <w:rsid w:val="009F5C6B"/>
    <w:rPr>
      <w:sz w:val="22"/>
      <w:szCs w:val="22"/>
      <w:lang w:eastAsia="en-US"/>
    </w:rPr>
  </w:style>
  <w:style w:type="character" w:styleId="Odwoaniedokomentarza">
    <w:name w:val="annotation reference"/>
    <w:uiPriority w:val="99"/>
    <w:semiHidden/>
    <w:unhideWhenUsed/>
    <w:rsid w:val="009F5C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F5C6B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9F5C6B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66E8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66E81"/>
    <w:rPr>
      <w:b/>
      <w:bCs/>
      <w:lang w:eastAsia="en-US"/>
    </w:rPr>
  </w:style>
  <w:style w:type="paragraph" w:styleId="Bezodstpw">
    <w:name w:val="No Spacing"/>
    <w:uiPriority w:val="1"/>
    <w:qFormat/>
    <w:rsid w:val="00DC5F17"/>
    <w:rPr>
      <w:sz w:val="22"/>
      <w:szCs w:val="22"/>
      <w:lang w:eastAsia="en-US"/>
    </w:rPr>
  </w:style>
  <w:style w:type="paragraph" w:styleId="Akapitzlist">
    <w:name w:val="List Paragraph"/>
    <w:basedOn w:val="Normalny"/>
    <w:uiPriority w:val="34"/>
    <w:qFormat/>
    <w:rsid w:val="00C57E0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0067441-298F-4623-91EE-EBB8834CC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96</Words>
  <Characters>4176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</dc:creator>
  <cp:lastModifiedBy>A</cp:lastModifiedBy>
  <cp:revision>5</cp:revision>
  <dcterms:created xsi:type="dcterms:W3CDTF">2022-01-03T11:54:00Z</dcterms:created>
  <dcterms:modified xsi:type="dcterms:W3CDTF">2022-01-03T12:13:00Z</dcterms:modified>
</cp:coreProperties>
</file>